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2D96F5E3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</w:t>
      </w:r>
      <w:r w:rsidR="008514AE">
        <w:rPr>
          <w:b/>
          <w:bCs/>
          <w:color w:val="000000"/>
        </w:rPr>
        <w:t>PUBLIC 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2FF8FE19" w14:textId="71C8CDE8" w:rsidR="00592E9A" w:rsidRPr="00FE70E4" w:rsidRDefault="00592E9A" w:rsidP="00592E9A">
      <w:pPr>
        <w:spacing w:after="60"/>
        <w:ind w:right="-90"/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PR 23-</w:t>
      </w:r>
      <w:r w:rsidR="00634973">
        <w:rPr>
          <w:b/>
          <w:bCs/>
          <w:color w:val="000000"/>
          <w:sz w:val="23"/>
          <w:szCs w:val="23"/>
        </w:rPr>
        <w:t>355</w:t>
      </w:r>
      <w:bookmarkStart w:id="0" w:name="_GoBack"/>
      <w:bookmarkEnd w:id="0"/>
      <w:r w:rsidRPr="00FE70E4">
        <w:rPr>
          <w:b/>
          <w:bCs/>
          <w:color w:val="000000"/>
          <w:sz w:val="23"/>
          <w:szCs w:val="23"/>
        </w:rPr>
        <w:t>, Historic Preservation Review Board Linda Greene Confirmation Resolution of 2019</w:t>
      </w:r>
    </w:p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4E90D292" w:rsidR="00592E9A" w:rsidRPr="00FE70E4" w:rsidRDefault="008514AE" w:rsidP="00592E9A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Wednesday, July 3</w:t>
      </w:r>
      <w:r w:rsidR="00592E9A" w:rsidRPr="00FE70E4">
        <w:rPr>
          <w:b/>
          <w:bCs/>
          <w:color w:val="000000"/>
          <w:sz w:val="23"/>
          <w:szCs w:val="23"/>
        </w:rPr>
        <w:t>, 2019</w:t>
      </w:r>
    </w:p>
    <w:p w14:paraId="431B20DF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0:00 a.m., Hearing Room 412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707E30B1" w14:textId="77777777" w:rsidR="00AD3D00" w:rsidRPr="00426964" w:rsidRDefault="00AD3D00" w:rsidP="00D12FCE">
      <w:pPr>
        <w:tabs>
          <w:tab w:val="left" w:pos="720"/>
          <w:tab w:val="left" w:pos="5040"/>
        </w:tabs>
        <w:ind w:left="5040" w:hanging="5040"/>
        <w:contextualSpacing/>
      </w:pPr>
    </w:p>
    <w:p w14:paraId="6647D546" w14:textId="77777777" w:rsidR="003F4FB3" w:rsidRDefault="003F4FB3" w:rsidP="003F4FB3">
      <w:pPr>
        <w:pStyle w:val="ListParagraph"/>
        <w:tabs>
          <w:tab w:val="left" w:pos="720"/>
          <w:tab w:val="left" w:pos="5040"/>
        </w:tabs>
        <w:ind w:left="5040"/>
      </w:pPr>
    </w:p>
    <w:p w14:paraId="5B3CA2AD" w14:textId="77777777" w:rsidR="009C4655" w:rsidRDefault="009C4655" w:rsidP="003F4FB3">
      <w:pPr>
        <w:tabs>
          <w:tab w:val="left" w:pos="720"/>
          <w:tab w:val="left" w:pos="5040"/>
        </w:tabs>
      </w:pPr>
    </w:p>
    <w:p w14:paraId="704B50EF" w14:textId="3E582EE5" w:rsidR="005E1EB7" w:rsidRDefault="00592E9A" w:rsidP="00D745F0">
      <w:pPr>
        <w:pStyle w:val="ListParagraph"/>
        <w:numPr>
          <w:ilvl w:val="0"/>
          <w:numId w:val="9"/>
        </w:numPr>
        <w:tabs>
          <w:tab w:val="left" w:pos="720"/>
          <w:tab w:val="left" w:pos="5040"/>
        </w:tabs>
        <w:ind w:left="5040" w:hanging="5040"/>
      </w:pPr>
      <w:r>
        <w:t>Linda Green</w:t>
      </w:r>
      <w:r>
        <w:tab/>
        <w:t>Nominee, HPRB</w:t>
      </w:r>
    </w:p>
    <w:p w14:paraId="3FEDBA15" w14:textId="77777777" w:rsidR="005E1EB7" w:rsidRDefault="005E1EB7" w:rsidP="005E1EB7">
      <w:pPr>
        <w:pStyle w:val="ListParagraph"/>
      </w:pPr>
    </w:p>
    <w:p w14:paraId="2BF805BA" w14:textId="77777777" w:rsidR="00592E9A" w:rsidRDefault="00592E9A" w:rsidP="00592E9A">
      <w:pPr>
        <w:pStyle w:val="ListParagraph"/>
      </w:pPr>
    </w:p>
    <w:sectPr w:rsidR="00592E9A" w:rsidSect="005A2D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0A237" w14:textId="77777777" w:rsidR="00AF0A51" w:rsidRDefault="00AF0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3F946" w14:textId="77777777" w:rsidR="00AF0A51" w:rsidRDefault="00AF0A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C756B" w14:textId="77777777" w:rsidR="00AF0A51" w:rsidRDefault="00AF0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9514" w14:textId="77777777" w:rsidR="00AF0A51" w:rsidRDefault="00AF0A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1A51843B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rwUAtGBxfCwAAAA=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34973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14AE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34956"/>
    <w:rsid w:val="00A370AD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Koster, Julia (Council)</cp:lastModifiedBy>
  <cp:revision>3</cp:revision>
  <cp:lastPrinted>2019-05-01T15:03:00Z</cp:lastPrinted>
  <dcterms:created xsi:type="dcterms:W3CDTF">2019-06-25T22:46:00Z</dcterms:created>
  <dcterms:modified xsi:type="dcterms:W3CDTF">2019-07-02T14:24:00Z</dcterms:modified>
</cp:coreProperties>
</file>